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A90157" w14:textId="0FEEFE7A" w:rsidR="008C59A3" w:rsidRPr="006B008C" w:rsidRDefault="000D7C66" w:rsidP="000D7C66">
      <w:pPr>
        <w:jc w:val="center"/>
        <w:rPr>
          <w:b/>
          <w:color w:val="4F81BD" w:themeColor="accent1"/>
          <w:sz w:val="36"/>
          <w:szCs w:val="36"/>
        </w:rPr>
      </w:pPr>
      <w:r w:rsidRPr="006B008C">
        <w:rPr>
          <w:b/>
          <w:color w:val="4F81BD" w:themeColor="accent1"/>
          <w:sz w:val="36"/>
          <w:szCs w:val="36"/>
        </w:rPr>
        <w:t>THE GLOBAL OCEAN CONVEYOR BELT</w:t>
      </w:r>
    </w:p>
    <w:p w14:paraId="7EA5472F" w14:textId="7C095749" w:rsidR="000D7C66" w:rsidRDefault="000D7C66" w:rsidP="000D7C66">
      <w:r>
        <w:rPr>
          <w:b/>
          <w:u w:val="single"/>
        </w:rPr>
        <w:t xml:space="preserve">Aim: </w:t>
      </w:r>
      <w:r>
        <w:t xml:space="preserve">To investigate how </w:t>
      </w:r>
      <w:r>
        <w:rPr>
          <w:b/>
          <w:i/>
        </w:rPr>
        <w:t>salinity/density</w:t>
      </w:r>
      <w:r w:rsidR="0038178E">
        <w:rPr>
          <w:b/>
          <w:i/>
        </w:rPr>
        <w:t>/</w:t>
      </w:r>
      <w:r w:rsidR="00A13AE8">
        <w:rPr>
          <w:b/>
          <w:i/>
        </w:rPr>
        <w:t>temperature affect</w:t>
      </w:r>
      <w:r>
        <w:t xml:space="preserve"> the global ocean circulation.</w:t>
      </w:r>
    </w:p>
    <w:p w14:paraId="25A8DB73" w14:textId="77777777" w:rsidR="000D7C66" w:rsidRPr="000D7C66" w:rsidRDefault="000D7C66" w:rsidP="000D7C66">
      <w:pPr>
        <w:rPr>
          <w:b/>
          <w:u w:val="single"/>
        </w:rPr>
      </w:pPr>
      <w:r w:rsidRPr="000D7C66">
        <w:rPr>
          <w:b/>
          <w:u w:val="single"/>
        </w:rPr>
        <w:t xml:space="preserve">Key questions: </w:t>
      </w:r>
    </w:p>
    <w:p w14:paraId="59F78A8A" w14:textId="77777777" w:rsidR="000D7C66" w:rsidRDefault="000D7C66" w:rsidP="0087728B">
      <w:pPr>
        <w:spacing w:after="0"/>
        <w:ind w:left="720"/>
      </w:pPr>
      <w:r>
        <w:t>1. How does salinity affect ocean density?</w:t>
      </w:r>
    </w:p>
    <w:p w14:paraId="088AC014" w14:textId="77777777" w:rsidR="000D7C66" w:rsidRDefault="000D7C66" w:rsidP="0087728B">
      <w:pPr>
        <w:spacing w:after="0"/>
        <w:ind w:left="720"/>
      </w:pPr>
      <w:r>
        <w:t>2. How do differences in ocean salinity affect ocean stratification?</w:t>
      </w:r>
    </w:p>
    <w:p w14:paraId="4DF780FA" w14:textId="77777777" w:rsidR="000D7C66" w:rsidRDefault="000D7C66" w:rsidP="0087728B">
      <w:pPr>
        <w:spacing w:after="0"/>
        <w:ind w:left="720"/>
      </w:pPr>
      <w:r>
        <w:t>3. How do differences in ocean salinity contribute to the Global Ocean Conveyor Belt System?</w:t>
      </w:r>
    </w:p>
    <w:p w14:paraId="2B1BDC20" w14:textId="77777777" w:rsidR="000D7C66" w:rsidRDefault="000D7C66" w:rsidP="000D7C66">
      <w:pPr>
        <w:spacing w:after="0"/>
      </w:pPr>
    </w:p>
    <w:p w14:paraId="66D88147" w14:textId="77777777" w:rsidR="000D7C66" w:rsidRDefault="000D7C66" w:rsidP="000D7C66">
      <w:pPr>
        <w:spacing w:after="0"/>
      </w:pPr>
      <w:r>
        <w:t>Key words:</w:t>
      </w:r>
    </w:p>
    <w:p w14:paraId="1AE46FD7" w14:textId="77777777" w:rsidR="000D7C66" w:rsidRDefault="000D7C66" w:rsidP="000D7C66">
      <w:pPr>
        <w:spacing w:after="0"/>
      </w:pPr>
      <w:r>
        <w:t>Density - ______________________________________________________________________________________</w:t>
      </w:r>
    </w:p>
    <w:p w14:paraId="48A345ED" w14:textId="77777777" w:rsidR="000D7C66" w:rsidRDefault="000D7C66" w:rsidP="000D7C66">
      <w:pPr>
        <w:spacing w:after="0"/>
      </w:pPr>
      <w:r>
        <w:t>Salinity - ______________________________________________________________________________________</w:t>
      </w:r>
    </w:p>
    <w:p w14:paraId="3ABE5F21" w14:textId="77777777" w:rsidR="000D7C66" w:rsidRDefault="000D7C66" w:rsidP="000D7C66">
      <w:r>
        <w:t>Stratification - _________________________________________________________________________________</w:t>
      </w:r>
    </w:p>
    <w:p w14:paraId="34543A26" w14:textId="603CF251" w:rsidR="000D7C66" w:rsidRDefault="000D7C66" w:rsidP="000D7C66">
      <w:pPr>
        <w:rPr>
          <w:b/>
          <w:u w:val="single"/>
        </w:rPr>
      </w:pPr>
      <w:r w:rsidRPr="000D7C66">
        <w:rPr>
          <w:b/>
          <w:u w:val="single"/>
        </w:rPr>
        <w:t>Experiment procedure</w:t>
      </w:r>
      <w:r w:rsidR="006B008C">
        <w:rPr>
          <w:b/>
          <w:u w:val="single"/>
        </w:rPr>
        <w:t xml:space="preserve"> -</w:t>
      </w:r>
      <w:r w:rsidRPr="000D7C66">
        <w:rPr>
          <w:b/>
          <w:u w:val="single"/>
        </w:rPr>
        <w:t xml:space="preserve"> </w:t>
      </w:r>
      <w:r>
        <w:rPr>
          <w:b/>
          <w:u w:val="single"/>
        </w:rPr>
        <w:t>Part 1: Salinity</w:t>
      </w:r>
    </w:p>
    <w:p w14:paraId="75A25664" w14:textId="460D06CA" w:rsidR="0087728B" w:rsidRDefault="000D7C66" w:rsidP="000D7C66">
      <w:pPr>
        <w:pStyle w:val="ListParagraph"/>
        <w:numPr>
          <w:ilvl w:val="0"/>
          <w:numId w:val="1"/>
        </w:numPr>
      </w:pPr>
      <w:r w:rsidRPr="0038178E">
        <w:t xml:space="preserve">Fill a small beaker with 200ml of water. Add </w:t>
      </w:r>
      <w:r w:rsidR="006B008C">
        <w:t>5g</w:t>
      </w:r>
      <w:r w:rsidRPr="0038178E">
        <w:t xml:space="preserve"> of sal</w:t>
      </w:r>
      <w:r w:rsidR="0038178E">
        <w:t xml:space="preserve">t. Add a </w:t>
      </w:r>
      <w:r w:rsidR="0038178E" w:rsidRPr="0038178E">
        <w:t>few</w:t>
      </w:r>
      <w:r w:rsidRPr="0038178E">
        <w:t xml:space="preserve"> drops of yellow food </w:t>
      </w:r>
      <w:proofErr w:type="spellStart"/>
      <w:r w:rsidRPr="0038178E">
        <w:t>colouring</w:t>
      </w:r>
      <w:proofErr w:type="spellEnd"/>
      <w:r w:rsidRPr="0038178E">
        <w:t>. Stir gently</w:t>
      </w:r>
      <w:r w:rsidR="0087728B">
        <w:t xml:space="preserve"> with a glass rod</w:t>
      </w:r>
      <w:r w:rsidRPr="0038178E">
        <w:t>.</w:t>
      </w:r>
      <w:r w:rsidR="0038178E" w:rsidRPr="0038178E">
        <w:t xml:space="preserve"> Label beaker number 1. </w:t>
      </w:r>
    </w:p>
    <w:p w14:paraId="458546AC" w14:textId="77777777" w:rsidR="0087728B" w:rsidRDefault="0038178E" w:rsidP="000D7C66">
      <w:pPr>
        <w:pStyle w:val="ListParagraph"/>
        <w:numPr>
          <w:ilvl w:val="0"/>
          <w:numId w:val="1"/>
        </w:numPr>
      </w:pPr>
      <w:r w:rsidRPr="0038178E">
        <w:t xml:space="preserve">Repeat with Beaker 2 adding </w:t>
      </w:r>
      <w:r w:rsidR="006B008C">
        <w:t>10g</w:t>
      </w:r>
      <w:r>
        <w:t xml:space="preserve"> of salt and red food </w:t>
      </w:r>
      <w:proofErr w:type="spellStart"/>
      <w:r>
        <w:t>colouring</w:t>
      </w:r>
      <w:proofErr w:type="spellEnd"/>
    </w:p>
    <w:p w14:paraId="5C1D9023" w14:textId="77777777" w:rsidR="0087728B" w:rsidRDefault="0038178E" w:rsidP="000D7C66">
      <w:pPr>
        <w:pStyle w:val="ListParagraph"/>
        <w:numPr>
          <w:ilvl w:val="0"/>
          <w:numId w:val="1"/>
        </w:numPr>
      </w:pPr>
      <w:r w:rsidRPr="0038178E">
        <w:t xml:space="preserve">Repeat with beaker 3 adding </w:t>
      </w:r>
      <w:r w:rsidR="006B008C">
        <w:t xml:space="preserve">15 </w:t>
      </w:r>
      <w:proofErr w:type="gramStart"/>
      <w:r w:rsidR="006B008C">
        <w:t>g</w:t>
      </w:r>
      <w:r w:rsidRPr="0038178E">
        <w:t xml:space="preserve">  of</w:t>
      </w:r>
      <w:proofErr w:type="gramEnd"/>
      <w:r w:rsidRPr="0038178E">
        <w:t xml:space="preserve"> salt and green food </w:t>
      </w:r>
      <w:proofErr w:type="spellStart"/>
      <w:r w:rsidRPr="0038178E">
        <w:t>colouring</w:t>
      </w:r>
      <w:proofErr w:type="spellEnd"/>
      <w:r w:rsidRPr="0038178E">
        <w:t xml:space="preserve">. </w:t>
      </w:r>
    </w:p>
    <w:p w14:paraId="43F7C3EF" w14:textId="74FA9050" w:rsidR="0038178E" w:rsidRDefault="0038178E" w:rsidP="000D7C66">
      <w:pPr>
        <w:pStyle w:val="ListParagraph"/>
        <w:numPr>
          <w:ilvl w:val="0"/>
          <w:numId w:val="1"/>
        </w:numPr>
      </w:pPr>
      <w:r>
        <w:t xml:space="preserve">Take a large beaker of 1000ml and </w:t>
      </w:r>
      <w:r w:rsidR="0087728B">
        <w:t>tilt it on</w:t>
      </w:r>
      <w:r>
        <w:t xml:space="preserve"> its side. Slowly add Beaker 1 by pouring it along the side of the large beaker. Then add Beaker 2 then 3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3"/>
        <w:gridCol w:w="2691"/>
        <w:gridCol w:w="2694"/>
        <w:gridCol w:w="2712"/>
      </w:tblGrid>
      <w:tr w:rsidR="0038178E" w14:paraId="573A3EFA" w14:textId="77777777" w:rsidTr="0038178E">
        <w:tc>
          <w:tcPr>
            <w:tcW w:w="2754" w:type="dxa"/>
          </w:tcPr>
          <w:p w14:paraId="13247D18" w14:textId="77777777" w:rsidR="0038178E" w:rsidRDefault="0038178E" w:rsidP="000D7C66"/>
        </w:tc>
        <w:tc>
          <w:tcPr>
            <w:tcW w:w="2754" w:type="dxa"/>
          </w:tcPr>
          <w:p w14:paraId="79DFD051" w14:textId="77777777" w:rsidR="0038178E" w:rsidRPr="0038178E" w:rsidRDefault="0038178E" w:rsidP="000D7C66">
            <w:pPr>
              <w:rPr>
                <w:b/>
              </w:rPr>
            </w:pPr>
            <w:proofErr w:type="spellStart"/>
            <w:r w:rsidRPr="0038178E">
              <w:rPr>
                <w:b/>
              </w:rPr>
              <w:t>Colour</w:t>
            </w:r>
            <w:proofErr w:type="spellEnd"/>
          </w:p>
        </w:tc>
        <w:tc>
          <w:tcPr>
            <w:tcW w:w="2754" w:type="dxa"/>
          </w:tcPr>
          <w:p w14:paraId="1A47A206" w14:textId="77777777" w:rsidR="0038178E" w:rsidRPr="0038178E" w:rsidRDefault="0038178E" w:rsidP="000D7C66">
            <w:pPr>
              <w:rPr>
                <w:b/>
              </w:rPr>
            </w:pPr>
            <w:r w:rsidRPr="0038178E">
              <w:rPr>
                <w:b/>
              </w:rPr>
              <w:t>Salinity</w:t>
            </w:r>
          </w:p>
        </w:tc>
        <w:tc>
          <w:tcPr>
            <w:tcW w:w="2754" w:type="dxa"/>
          </w:tcPr>
          <w:p w14:paraId="491F778D" w14:textId="77777777" w:rsidR="0038178E" w:rsidRPr="0038178E" w:rsidRDefault="0038178E" w:rsidP="000D7C66">
            <w:pPr>
              <w:rPr>
                <w:b/>
              </w:rPr>
            </w:pPr>
            <w:r w:rsidRPr="0038178E">
              <w:rPr>
                <w:b/>
              </w:rPr>
              <w:t>Notes/results</w:t>
            </w:r>
          </w:p>
        </w:tc>
      </w:tr>
      <w:tr w:rsidR="0038178E" w14:paraId="545CDBAF" w14:textId="77777777" w:rsidTr="0038178E">
        <w:tc>
          <w:tcPr>
            <w:tcW w:w="2754" w:type="dxa"/>
          </w:tcPr>
          <w:p w14:paraId="708EE618" w14:textId="77777777" w:rsidR="0038178E" w:rsidRPr="0038178E" w:rsidRDefault="0038178E" w:rsidP="000D7C66">
            <w:pPr>
              <w:rPr>
                <w:b/>
              </w:rPr>
            </w:pPr>
            <w:r w:rsidRPr="0038178E">
              <w:rPr>
                <w:b/>
              </w:rPr>
              <w:t>Beaker 1</w:t>
            </w:r>
          </w:p>
        </w:tc>
        <w:tc>
          <w:tcPr>
            <w:tcW w:w="2754" w:type="dxa"/>
          </w:tcPr>
          <w:p w14:paraId="5B19E2DC" w14:textId="77777777" w:rsidR="0038178E" w:rsidRDefault="0038178E" w:rsidP="000D7C66"/>
          <w:p w14:paraId="351E086D" w14:textId="21C9F071" w:rsidR="00455791" w:rsidRDefault="00455791" w:rsidP="000D7C66"/>
        </w:tc>
        <w:tc>
          <w:tcPr>
            <w:tcW w:w="2754" w:type="dxa"/>
          </w:tcPr>
          <w:p w14:paraId="5C36120A" w14:textId="77777777" w:rsidR="0038178E" w:rsidRDefault="0038178E" w:rsidP="000D7C66"/>
        </w:tc>
        <w:tc>
          <w:tcPr>
            <w:tcW w:w="2754" w:type="dxa"/>
          </w:tcPr>
          <w:p w14:paraId="215EFEAC" w14:textId="77777777" w:rsidR="0038178E" w:rsidRDefault="0038178E" w:rsidP="000D7C66"/>
        </w:tc>
      </w:tr>
      <w:tr w:rsidR="0038178E" w14:paraId="2738C6F3" w14:textId="77777777" w:rsidTr="0038178E">
        <w:tc>
          <w:tcPr>
            <w:tcW w:w="2754" w:type="dxa"/>
          </w:tcPr>
          <w:p w14:paraId="0964A231" w14:textId="77777777" w:rsidR="0038178E" w:rsidRPr="0038178E" w:rsidRDefault="0038178E" w:rsidP="000D7C66">
            <w:pPr>
              <w:rPr>
                <w:b/>
              </w:rPr>
            </w:pPr>
            <w:r w:rsidRPr="0038178E">
              <w:rPr>
                <w:b/>
              </w:rPr>
              <w:t>Beaker 2</w:t>
            </w:r>
          </w:p>
        </w:tc>
        <w:tc>
          <w:tcPr>
            <w:tcW w:w="2754" w:type="dxa"/>
          </w:tcPr>
          <w:p w14:paraId="0B37B00A" w14:textId="77777777" w:rsidR="0038178E" w:rsidRDefault="0038178E" w:rsidP="000D7C66"/>
          <w:p w14:paraId="74AEEE91" w14:textId="0B20FA86" w:rsidR="00455791" w:rsidRDefault="00455791" w:rsidP="000D7C66"/>
        </w:tc>
        <w:tc>
          <w:tcPr>
            <w:tcW w:w="2754" w:type="dxa"/>
          </w:tcPr>
          <w:p w14:paraId="7603166D" w14:textId="77777777" w:rsidR="0038178E" w:rsidRDefault="0038178E" w:rsidP="000D7C66"/>
        </w:tc>
        <w:tc>
          <w:tcPr>
            <w:tcW w:w="2754" w:type="dxa"/>
          </w:tcPr>
          <w:p w14:paraId="6F804736" w14:textId="77777777" w:rsidR="0038178E" w:rsidRDefault="0038178E" w:rsidP="000D7C66"/>
        </w:tc>
      </w:tr>
      <w:tr w:rsidR="0038178E" w14:paraId="425BC798" w14:textId="77777777" w:rsidTr="0038178E">
        <w:tc>
          <w:tcPr>
            <w:tcW w:w="2754" w:type="dxa"/>
          </w:tcPr>
          <w:p w14:paraId="48351425" w14:textId="77777777" w:rsidR="0038178E" w:rsidRPr="0038178E" w:rsidRDefault="0038178E" w:rsidP="000D7C66">
            <w:pPr>
              <w:rPr>
                <w:b/>
              </w:rPr>
            </w:pPr>
            <w:r w:rsidRPr="0038178E">
              <w:rPr>
                <w:b/>
              </w:rPr>
              <w:t>Beaker 3</w:t>
            </w:r>
          </w:p>
        </w:tc>
        <w:tc>
          <w:tcPr>
            <w:tcW w:w="2754" w:type="dxa"/>
          </w:tcPr>
          <w:p w14:paraId="4574E65B" w14:textId="77777777" w:rsidR="0038178E" w:rsidRDefault="0038178E" w:rsidP="000D7C66"/>
          <w:p w14:paraId="3752AE4D" w14:textId="72691C70" w:rsidR="00455791" w:rsidRDefault="00455791" w:rsidP="000D7C66"/>
        </w:tc>
        <w:tc>
          <w:tcPr>
            <w:tcW w:w="2754" w:type="dxa"/>
          </w:tcPr>
          <w:p w14:paraId="79F59829" w14:textId="77777777" w:rsidR="0038178E" w:rsidRDefault="0038178E" w:rsidP="000D7C66"/>
        </w:tc>
        <w:tc>
          <w:tcPr>
            <w:tcW w:w="2754" w:type="dxa"/>
          </w:tcPr>
          <w:p w14:paraId="5DDB5514" w14:textId="77777777" w:rsidR="0038178E" w:rsidRDefault="0038178E" w:rsidP="000D7C66"/>
        </w:tc>
      </w:tr>
    </w:tbl>
    <w:p w14:paraId="6E313688" w14:textId="77777777" w:rsidR="0087728B" w:rsidRDefault="0087728B" w:rsidP="000D7C66"/>
    <w:p w14:paraId="12E70F65" w14:textId="4B7F501D" w:rsidR="0038178E" w:rsidRDefault="0038178E" w:rsidP="000D7C66">
      <w:r>
        <w:t xml:space="preserve">Describe what happened and explain why. </w:t>
      </w:r>
    </w:p>
    <w:p w14:paraId="45465AA0" w14:textId="77777777" w:rsidR="0038178E" w:rsidRDefault="0038178E" w:rsidP="000D7C66">
      <w:r>
        <w:t>_________________________________________________________________________________________________</w:t>
      </w:r>
    </w:p>
    <w:p w14:paraId="370F8A29" w14:textId="77777777" w:rsidR="0038178E" w:rsidRDefault="0038178E" w:rsidP="000D7C66">
      <w:r>
        <w:t>_________________________________________________________________________________________________</w:t>
      </w:r>
    </w:p>
    <w:p w14:paraId="6A341F28" w14:textId="77777777" w:rsidR="0038178E" w:rsidRDefault="0038178E" w:rsidP="000D7C66">
      <w:r>
        <w:t>________________________________________________________________________________________________</w:t>
      </w:r>
    </w:p>
    <w:p w14:paraId="6C9C40AF" w14:textId="77777777" w:rsidR="0038178E" w:rsidRDefault="0038178E" w:rsidP="000D7C66">
      <w:r>
        <w:t>________________________________________________________________________________________________</w:t>
      </w:r>
    </w:p>
    <w:p w14:paraId="28762B04" w14:textId="04B5375D" w:rsidR="0038178E" w:rsidRDefault="0038178E" w:rsidP="000D7C66">
      <w:pPr>
        <w:rPr>
          <w:b/>
          <w:u w:val="single"/>
        </w:rPr>
      </w:pPr>
      <w:r w:rsidRPr="0038178E">
        <w:rPr>
          <w:b/>
          <w:u w:val="single"/>
        </w:rPr>
        <w:t>Experiment procedure</w:t>
      </w:r>
      <w:r w:rsidR="006B008C">
        <w:rPr>
          <w:b/>
          <w:u w:val="single"/>
        </w:rPr>
        <w:t xml:space="preserve"> -</w:t>
      </w:r>
      <w:r w:rsidRPr="0038178E">
        <w:rPr>
          <w:b/>
          <w:u w:val="single"/>
        </w:rPr>
        <w:t xml:space="preserve"> Part 2: Temperature.</w:t>
      </w:r>
    </w:p>
    <w:p w14:paraId="13D7D4E2" w14:textId="5A97F6B8" w:rsidR="00C2233E" w:rsidRPr="00455791" w:rsidRDefault="0038178E" w:rsidP="000D7C66">
      <w:r w:rsidRPr="0038178E">
        <w:t xml:space="preserve">1. Now gently heat your large beaker using </w:t>
      </w:r>
      <w:r w:rsidR="00C2233E">
        <w:t>hot plate (low temp)</w:t>
      </w:r>
      <w:r w:rsidRPr="0038178E">
        <w:t xml:space="preserve">. Observe what happens. </w:t>
      </w:r>
      <w:bookmarkStart w:id="0" w:name="_GoBack"/>
      <w:bookmarkEnd w:id="0"/>
    </w:p>
    <w:p w14:paraId="7807B171" w14:textId="52E43EE3" w:rsidR="0038178E" w:rsidRDefault="0038178E" w:rsidP="0038178E">
      <w:pPr>
        <w:jc w:val="center"/>
        <w:rPr>
          <w:b/>
          <w:u w:val="single"/>
        </w:rPr>
      </w:pPr>
      <w:r>
        <w:rPr>
          <w:b/>
          <w:u w:val="single"/>
        </w:rPr>
        <w:lastRenderedPageBreak/>
        <w:t>OCEAN CONVEYOR BELT QUESTIONS</w:t>
      </w:r>
      <w:r w:rsidR="00A60AB5">
        <w:rPr>
          <w:b/>
          <w:u w:val="single"/>
        </w:rPr>
        <w:t xml:space="preserve"> – testing learning</w:t>
      </w:r>
    </w:p>
    <w:p w14:paraId="194D66B4" w14:textId="77777777" w:rsidR="0087728B" w:rsidRDefault="0087728B" w:rsidP="0038178E">
      <w:pPr>
        <w:jc w:val="center"/>
      </w:pPr>
    </w:p>
    <w:p w14:paraId="5A2F37E8" w14:textId="77777777" w:rsidR="0038178E" w:rsidRDefault="00E543F8" w:rsidP="00E543F8">
      <w:pPr>
        <w:spacing w:after="120"/>
      </w:pPr>
      <w:r>
        <w:t>1. Deep ocean currents are driven by:</w:t>
      </w:r>
    </w:p>
    <w:p w14:paraId="6080A2DC" w14:textId="4E8C3CC9" w:rsidR="00E543F8" w:rsidRDefault="00E543F8" w:rsidP="006B008C">
      <w:pPr>
        <w:spacing w:after="120"/>
        <w:ind w:left="1440" w:firstLine="720"/>
      </w:pPr>
      <w:r>
        <w:t xml:space="preserve">a. tides    b. density   c. wind  </w:t>
      </w:r>
      <w:r w:rsidR="0087728B">
        <w:t xml:space="preserve">  </w:t>
      </w:r>
      <w:r>
        <w:t>d. storms</w:t>
      </w:r>
    </w:p>
    <w:p w14:paraId="7504C41B" w14:textId="77777777" w:rsidR="0087728B" w:rsidRDefault="0087728B" w:rsidP="006B008C">
      <w:pPr>
        <w:spacing w:after="120"/>
        <w:ind w:left="1440" w:firstLine="720"/>
      </w:pPr>
    </w:p>
    <w:p w14:paraId="41F4BB1F" w14:textId="77777777" w:rsidR="00E543F8" w:rsidRDefault="00E543F8" w:rsidP="00E543F8">
      <w:pPr>
        <w:spacing w:after="120"/>
      </w:pPr>
      <w:r>
        <w:t>2. In general, the oceans are:</w:t>
      </w:r>
    </w:p>
    <w:p w14:paraId="64BB6EFF" w14:textId="13D17134" w:rsidR="00E543F8" w:rsidRDefault="00E543F8" w:rsidP="006B008C">
      <w:pPr>
        <w:spacing w:after="120"/>
        <w:ind w:left="720"/>
      </w:pPr>
      <w:r>
        <w:t xml:space="preserve">a. the same from surface to bottom   b. stratified into 2 distinct layers  </w:t>
      </w:r>
      <w:r w:rsidR="00C2233E">
        <w:t xml:space="preserve">  </w:t>
      </w:r>
      <w:r>
        <w:t>c. separated into different basins/oceans</w:t>
      </w:r>
    </w:p>
    <w:p w14:paraId="60E9053C" w14:textId="77777777" w:rsidR="0087728B" w:rsidRDefault="0087728B" w:rsidP="006B008C">
      <w:pPr>
        <w:spacing w:after="120"/>
        <w:ind w:left="720"/>
      </w:pPr>
    </w:p>
    <w:p w14:paraId="473EC805" w14:textId="77777777" w:rsidR="0087728B" w:rsidRDefault="00E543F8" w:rsidP="00E543F8">
      <w:pPr>
        <w:spacing w:after="120"/>
      </w:pPr>
      <w:r>
        <w:t xml:space="preserve">3. Water can sink in water.     </w:t>
      </w:r>
    </w:p>
    <w:p w14:paraId="059E2B92" w14:textId="320A1119" w:rsidR="00E543F8" w:rsidRDefault="00E543F8" w:rsidP="0087728B">
      <w:pPr>
        <w:spacing w:after="120"/>
        <w:ind w:left="2160" w:firstLine="720"/>
      </w:pPr>
      <w:r>
        <w:t>True/False</w:t>
      </w:r>
    </w:p>
    <w:p w14:paraId="617DCC0E" w14:textId="77777777" w:rsidR="0087728B" w:rsidRDefault="0087728B" w:rsidP="00E543F8">
      <w:pPr>
        <w:spacing w:after="120"/>
      </w:pPr>
    </w:p>
    <w:p w14:paraId="1FFA27FA" w14:textId="5A6A5CCC" w:rsidR="00E543F8" w:rsidRDefault="00E543F8" w:rsidP="00E543F8">
      <w:pPr>
        <w:spacing w:after="120"/>
      </w:pPr>
      <w:r>
        <w:t>4. Cold water is ________________ than hot water.       Denser/saltier/lighter</w:t>
      </w:r>
    </w:p>
    <w:p w14:paraId="3D76F1B9" w14:textId="77777777" w:rsidR="0087728B" w:rsidRDefault="0087728B" w:rsidP="00E543F8">
      <w:pPr>
        <w:spacing w:after="120"/>
      </w:pPr>
    </w:p>
    <w:p w14:paraId="5ADC748A" w14:textId="77777777" w:rsidR="00E543F8" w:rsidRDefault="00E543F8" w:rsidP="00E543F8">
      <w:pPr>
        <w:spacing w:after="120"/>
      </w:pPr>
      <w:r>
        <w:t>5. The oceans affect the world’s climate by:</w:t>
      </w:r>
    </w:p>
    <w:p w14:paraId="566FC05A" w14:textId="77777777" w:rsidR="00E543F8" w:rsidRDefault="00E543F8" w:rsidP="006B008C">
      <w:pPr>
        <w:spacing w:after="0"/>
        <w:ind w:left="1440"/>
      </w:pPr>
      <w:r>
        <w:t>a) Exchanging heat and gases with the atmosphere</w:t>
      </w:r>
    </w:p>
    <w:p w14:paraId="18331DF4" w14:textId="77777777" w:rsidR="00E543F8" w:rsidRDefault="00E543F8" w:rsidP="006B008C">
      <w:pPr>
        <w:spacing w:after="0"/>
        <w:ind w:left="1440"/>
      </w:pPr>
      <w:r>
        <w:t>b) Transferring heat from the equator to the poles.</w:t>
      </w:r>
    </w:p>
    <w:p w14:paraId="7C10EAA3" w14:textId="77777777" w:rsidR="00E543F8" w:rsidRDefault="00E543F8" w:rsidP="006B008C">
      <w:pPr>
        <w:spacing w:after="0"/>
        <w:ind w:left="1440"/>
      </w:pPr>
      <w:r>
        <w:t xml:space="preserve">c) Acting as a sink for carbon dioxide. </w:t>
      </w:r>
    </w:p>
    <w:p w14:paraId="3006569E" w14:textId="77777777" w:rsidR="00E543F8" w:rsidRDefault="00E543F8" w:rsidP="006B008C">
      <w:pPr>
        <w:spacing w:after="0"/>
        <w:ind w:left="1440"/>
      </w:pPr>
      <w:r>
        <w:t>d) All of the above.</w:t>
      </w:r>
    </w:p>
    <w:p w14:paraId="7E35B859" w14:textId="4A1E068D" w:rsidR="00E543F8" w:rsidRDefault="00E543F8" w:rsidP="006B008C">
      <w:pPr>
        <w:spacing w:after="0"/>
        <w:ind w:left="1440"/>
      </w:pPr>
      <w:r>
        <w:t xml:space="preserve">e) None of the above. </w:t>
      </w:r>
    </w:p>
    <w:p w14:paraId="7CEE3B6A" w14:textId="77777777" w:rsidR="0087728B" w:rsidRDefault="0087728B" w:rsidP="006B008C">
      <w:pPr>
        <w:spacing w:after="0"/>
        <w:ind w:left="1440"/>
      </w:pPr>
    </w:p>
    <w:p w14:paraId="6DEE1D13" w14:textId="77777777" w:rsidR="00E543F8" w:rsidRDefault="00E543F8" w:rsidP="00E543F8">
      <w:pPr>
        <w:spacing w:after="0"/>
      </w:pPr>
    </w:p>
    <w:p w14:paraId="62DE4DB9" w14:textId="77777777" w:rsidR="00E543F8" w:rsidRDefault="00E543F8" w:rsidP="00E543F8">
      <w:pPr>
        <w:spacing w:after="120"/>
      </w:pPr>
      <w:r>
        <w:t>6. Conductivity is measured to determine:</w:t>
      </w:r>
    </w:p>
    <w:p w14:paraId="05589ABC" w14:textId="6DC4DD7D" w:rsidR="00E543F8" w:rsidRDefault="00E543F8" w:rsidP="006B008C">
      <w:pPr>
        <w:spacing w:after="120"/>
        <w:ind w:left="720" w:firstLine="720"/>
      </w:pPr>
      <w:r>
        <w:t xml:space="preserve">a) pressure </w:t>
      </w:r>
      <w:r w:rsidR="00455791">
        <w:t xml:space="preserve"> </w:t>
      </w:r>
      <w:r>
        <w:t xml:space="preserve"> b) depth </w:t>
      </w:r>
      <w:r w:rsidR="00455791">
        <w:t xml:space="preserve">  </w:t>
      </w:r>
      <w:r>
        <w:t xml:space="preserve">c) salinity </w:t>
      </w:r>
      <w:r w:rsidR="00455791">
        <w:t xml:space="preserve">  </w:t>
      </w:r>
      <w:r>
        <w:t>d) oxygen</w:t>
      </w:r>
    </w:p>
    <w:p w14:paraId="4CFE12A4" w14:textId="77777777" w:rsidR="0087728B" w:rsidRDefault="0087728B" w:rsidP="006B008C">
      <w:pPr>
        <w:spacing w:after="120"/>
        <w:ind w:left="720" w:firstLine="720"/>
      </w:pPr>
    </w:p>
    <w:p w14:paraId="3334E0AF" w14:textId="77777777" w:rsidR="00E543F8" w:rsidRDefault="00E543F8" w:rsidP="00E543F8">
      <w:pPr>
        <w:spacing w:after="120"/>
      </w:pPr>
      <w:r>
        <w:t>7. Deep water formation is caused in part by:</w:t>
      </w:r>
    </w:p>
    <w:p w14:paraId="0E9C70DE" w14:textId="77777777" w:rsidR="00E543F8" w:rsidRDefault="00E543F8" w:rsidP="006B008C">
      <w:pPr>
        <w:spacing w:after="0"/>
        <w:ind w:left="1440"/>
      </w:pPr>
      <w:r>
        <w:t>a) high salinity, moderate density and high temperature.</w:t>
      </w:r>
    </w:p>
    <w:p w14:paraId="22A2BF94" w14:textId="77777777" w:rsidR="00E543F8" w:rsidRDefault="00E543F8" w:rsidP="006B008C">
      <w:pPr>
        <w:spacing w:after="0"/>
        <w:ind w:left="1440"/>
      </w:pPr>
      <w:r>
        <w:t>b) high salinity, high density and ice formation.</w:t>
      </w:r>
    </w:p>
    <w:p w14:paraId="589C5CD1" w14:textId="77777777" w:rsidR="00E543F8" w:rsidRDefault="00E543F8" w:rsidP="006B008C">
      <w:pPr>
        <w:spacing w:after="0"/>
        <w:ind w:left="1440"/>
      </w:pPr>
      <w:r>
        <w:t xml:space="preserve">c) low salinity, ice formation and low temperature. </w:t>
      </w:r>
    </w:p>
    <w:p w14:paraId="01A1A5C8" w14:textId="77777777" w:rsidR="00A60AB5" w:rsidRDefault="00A60AB5" w:rsidP="00E543F8">
      <w:pPr>
        <w:spacing w:after="0"/>
      </w:pPr>
    </w:p>
    <w:p w14:paraId="316193B1" w14:textId="77777777" w:rsidR="00A60AB5" w:rsidRDefault="00A60AB5" w:rsidP="00E543F8">
      <w:pPr>
        <w:spacing w:after="0"/>
      </w:pPr>
    </w:p>
    <w:p w14:paraId="076BC353" w14:textId="77777777" w:rsidR="00A60AB5" w:rsidRDefault="00A60AB5" w:rsidP="00E543F8">
      <w:pPr>
        <w:spacing w:after="0"/>
      </w:pPr>
    </w:p>
    <w:p w14:paraId="4C30F3D9" w14:textId="77777777" w:rsidR="00A60AB5" w:rsidRDefault="00A60AB5" w:rsidP="00E543F8">
      <w:pPr>
        <w:spacing w:after="0"/>
      </w:pPr>
    </w:p>
    <w:p w14:paraId="39FBC686" w14:textId="4969D1DE" w:rsidR="006B008C" w:rsidRDefault="006B008C" w:rsidP="00E543F8">
      <w:pPr>
        <w:spacing w:after="0"/>
      </w:pPr>
    </w:p>
    <w:p w14:paraId="7BA5209D" w14:textId="77777777" w:rsidR="0087728B" w:rsidRDefault="0087728B" w:rsidP="00E543F8">
      <w:pPr>
        <w:spacing w:after="0"/>
      </w:pPr>
    </w:p>
    <w:p w14:paraId="239351AD" w14:textId="77777777" w:rsidR="00A60AB5" w:rsidRDefault="00A60AB5" w:rsidP="00E543F8">
      <w:pPr>
        <w:spacing w:after="0"/>
      </w:pPr>
    </w:p>
    <w:p w14:paraId="65B1321C" w14:textId="77777777" w:rsidR="00A60AB5" w:rsidRPr="003B0C23" w:rsidRDefault="003B0C23" w:rsidP="003B0C23">
      <w:pPr>
        <w:spacing w:after="0"/>
        <w:jc w:val="center"/>
        <w:rPr>
          <w:b/>
          <w:u w:val="single"/>
        </w:rPr>
      </w:pPr>
      <w:r w:rsidRPr="003B0C23">
        <w:rPr>
          <w:b/>
          <w:u w:val="single"/>
        </w:rPr>
        <w:t>OCEAN CIRCULATION QUESTIONS</w:t>
      </w:r>
    </w:p>
    <w:p w14:paraId="59DC5B53" w14:textId="77777777" w:rsidR="003B0C23" w:rsidRDefault="003B0C23" w:rsidP="00E543F8">
      <w:pPr>
        <w:spacing w:after="0"/>
      </w:pPr>
      <w:r>
        <w:t>1. How does ocean circulation in the Atlantic affect Europe’s climate?</w:t>
      </w:r>
    </w:p>
    <w:p w14:paraId="75A8625B" w14:textId="77777777" w:rsidR="003B0C23" w:rsidRDefault="003B0C23" w:rsidP="00E543F8">
      <w:pPr>
        <w:spacing w:after="0"/>
      </w:pPr>
    </w:p>
    <w:p w14:paraId="3499A6B6" w14:textId="77777777" w:rsidR="003B0C23" w:rsidRDefault="003B0C23" w:rsidP="00E543F8">
      <w:pPr>
        <w:spacing w:after="0"/>
      </w:pPr>
    </w:p>
    <w:p w14:paraId="059D71C8" w14:textId="77777777" w:rsidR="003B0C23" w:rsidRDefault="003B0C23" w:rsidP="00E543F8">
      <w:pPr>
        <w:spacing w:after="0"/>
      </w:pPr>
    </w:p>
    <w:p w14:paraId="0422BB16" w14:textId="77777777" w:rsidR="003B0C23" w:rsidRDefault="003B0C23" w:rsidP="00E543F8">
      <w:pPr>
        <w:spacing w:after="0"/>
      </w:pPr>
    </w:p>
    <w:p w14:paraId="436FDBA9" w14:textId="118476B0" w:rsidR="00DA46AB" w:rsidRDefault="003B0C23" w:rsidP="00E543F8">
      <w:pPr>
        <w:spacing w:after="0"/>
      </w:pPr>
      <w:r>
        <w:t xml:space="preserve">2. What would happen to </w:t>
      </w:r>
      <w:r w:rsidR="00455791">
        <w:t>Atlantic Ocean</w:t>
      </w:r>
      <w:r>
        <w:t xml:space="preserve"> water as it reaches </w:t>
      </w:r>
      <w:r w:rsidR="00DA46AB">
        <w:t>the Arctic? Explain why this happens.</w:t>
      </w:r>
    </w:p>
    <w:p w14:paraId="354AC3BA" w14:textId="77777777" w:rsidR="00DA46AB" w:rsidRDefault="00DA46AB" w:rsidP="00E543F8">
      <w:pPr>
        <w:spacing w:after="0"/>
      </w:pPr>
    </w:p>
    <w:p w14:paraId="0AC0010E" w14:textId="77777777" w:rsidR="00DA46AB" w:rsidRDefault="00DA46AB" w:rsidP="00E543F8">
      <w:pPr>
        <w:spacing w:after="0"/>
      </w:pPr>
    </w:p>
    <w:p w14:paraId="02F51D0D" w14:textId="77777777" w:rsidR="00DA46AB" w:rsidRDefault="00DA46AB" w:rsidP="00E543F8">
      <w:pPr>
        <w:spacing w:after="0"/>
      </w:pPr>
    </w:p>
    <w:p w14:paraId="10684096" w14:textId="77777777" w:rsidR="00DA46AB" w:rsidRDefault="00DA46AB" w:rsidP="00E543F8">
      <w:pPr>
        <w:spacing w:after="0"/>
      </w:pPr>
    </w:p>
    <w:p w14:paraId="0A826B34" w14:textId="77777777" w:rsidR="00DA46AB" w:rsidRDefault="00DA46AB" w:rsidP="00E543F8">
      <w:pPr>
        <w:spacing w:after="0"/>
      </w:pPr>
      <w:r>
        <w:t xml:space="preserve">3. </w:t>
      </w:r>
      <w:r w:rsidR="00B61F49">
        <w:t xml:space="preserve">Assess these two graphs and explain what they are showing. </w:t>
      </w:r>
    </w:p>
    <w:p w14:paraId="4857508E" w14:textId="77777777" w:rsidR="00B61F49" w:rsidRDefault="00B61F49" w:rsidP="00E543F8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8F27A2" wp14:editId="35F044E0">
                <wp:simplePos x="0" y="0"/>
                <wp:positionH relativeFrom="column">
                  <wp:posOffset>3551530</wp:posOffset>
                </wp:positionH>
                <wp:positionV relativeFrom="paragraph">
                  <wp:posOffset>181204</wp:posOffset>
                </wp:positionV>
                <wp:extent cx="3335731" cy="2794000"/>
                <wp:effectExtent l="0" t="0" r="17145" b="254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5731" cy="279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487496" w14:textId="77777777" w:rsidR="00B61F49" w:rsidRDefault="00B61F4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E13981E" wp14:editId="10BF85F3">
                                  <wp:extent cx="3140834" cy="2648102"/>
                                  <wp:effectExtent l="0" t="0" r="254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46425" cy="26528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38F27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9.65pt;margin-top:14.25pt;width:262.65pt;height:2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" fillcolor="white [3201]" strokeweight=".5pt">
                <v:textbox>
                  <w:txbxContent>
                    <w:p w14:paraId="7D487496" w14:textId="77777777" w:rsidR="00B61F49" w:rsidRDefault="00B61F49">
                      <w:r>
                        <w:rPr>
                          <w:noProof/>
                        </w:rPr>
                        <w:drawing>
                          <wp:inline distT="0" distB="0" distL="0" distR="0" wp14:anchorId="3E13981E" wp14:editId="10BF85F3">
                            <wp:extent cx="3140834" cy="2648102"/>
                            <wp:effectExtent l="0" t="0" r="254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46425" cy="265281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8F02BD" wp14:editId="526903CC">
                <wp:simplePos x="0" y="0"/>
                <wp:positionH relativeFrom="column">
                  <wp:posOffset>32918</wp:posOffset>
                </wp:positionH>
                <wp:positionV relativeFrom="paragraph">
                  <wp:posOffset>181204</wp:posOffset>
                </wp:positionV>
                <wp:extent cx="3277210" cy="2794406"/>
                <wp:effectExtent l="0" t="0" r="19050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7210" cy="27944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BECC9E" w14:textId="77777777" w:rsidR="00B61F49" w:rsidRDefault="00B61F4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E8286F5" wp14:editId="10802A04">
                                  <wp:extent cx="3085146" cy="2648102"/>
                                  <wp:effectExtent l="0" t="0" r="127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87370" cy="265001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8F02BD" id="Text Box 1" o:spid="_x0000_s1027" type="#_x0000_t202" style="position:absolute;margin-left:2.6pt;margin-top:14.25pt;width:258.05pt;height:220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" fillcolor="white [3201]" strokeweight=".5pt">
                <v:textbox>
                  <w:txbxContent>
                    <w:p w14:paraId="24BECC9E" w14:textId="77777777" w:rsidR="00B61F49" w:rsidRDefault="00B61F49">
                      <w:r>
                        <w:rPr>
                          <w:noProof/>
                        </w:rPr>
                        <w:drawing>
                          <wp:inline distT="0" distB="0" distL="0" distR="0" wp14:anchorId="1E8286F5" wp14:editId="10802A04">
                            <wp:extent cx="3085146" cy="2648102"/>
                            <wp:effectExtent l="0" t="0" r="127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87370" cy="265001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8BA26EF" w14:textId="77777777" w:rsidR="00B61F49" w:rsidRDefault="00B61F49" w:rsidP="00E543F8">
      <w:pPr>
        <w:spacing w:after="0"/>
      </w:pPr>
    </w:p>
    <w:p w14:paraId="7874865F" w14:textId="77777777" w:rsidR="00E543F8" w:rsidRDefault="00E543F8" w:rsidP="00E543F8">
      <w:pPr>
        <w:spacing w:after="120"/>
      </w:pPr>
    </w:p>
    <w:p w14:paraId="2953EBC4" w14:textId="77777777" w:rsidR="00E543F8" w:rsidRDefault="00E543F8" w:rsidP="00E543F8">
      <w:pPr>
        <w:spacing w:after="0"/>
      </w:pPr>
    </w:p>
    <w:p w14:paraId="13887E6B" w14:textId="77777777" w:rsidR="00E543F8" w:rsidRDefault="00E543F8" w:rsidP="00E543F8">
      <w:pPr>
        <w:spacing w:after="0"/>
      </w:pPr>
    </w:p>
    <w:p w14:paraId="76669BE5" w14:textId="77777777" w:rsidR="00E543F8" w:rsidRPr="0038178E" w:rsidRDefault="00E543F8" w:rsidP="00E543F8">
      <w:pPr>
        <w:spacing w:after="120"/>
      </w:pPr>
    </w:p>
    <w:p w14:paraId="597795E7" w14:textId="77777777" w:rsidR="0038178E" w:rsidRPr="0038178E" w:rsidRDefault="0038178E" w:rsidP="000D7C66"/>
    <w:p w14:paraId="5BBEA68B" w14:textId="77777777" w:rsidR="0038178E" w:rsidRPr="000D7C66" w:rsidRDefault="0038178E" w:rsidP="000D7C66">
      <w:pPr>
        <w:rPr>
          <w:b/>
          <w:u w:val="single"/>
        </w:rPr>
      </w:pPr>
    </w:p>
    <w:p w14:paraId="3C08045A" w14:textId="77777777" w:rsidR="000D7C66" w:rsidRDefault="000D7C66" w:rsidP="000D7C66"/>
    <w:p w14:paraId="1A9BD314" w14:textId="77777777" w:rsidR="000D7C66" w:rsidRDefault="000D7C66" w:rsidP="000D7C66"/>
    <w:p w14:paraId="66FD6CB2" w14:textId="77777777" w:rsidR="00B61F49" w:rsidRDefault="00B61F49" w:rsidP="000D7C66"/>
    <w:p w14:paraId="0E03B13C" w14:textId="384B275F" w:rsidR="00B61F49" w:rsidRDefault="00B61F49" w:rsidP="000D7C66"/>
    <w:p w14:paraId="36324A6B" w14:textId="425DBBB8" w:rsidR="0087728B" w:rsidRDefault="0087728B" w:rsidP="000D7C66"/>
    <w:p w14:paraId="20F75B4F" w14:textId="77777777" w:rsidR="0087728B" w:rsidRDefault="0087728B" w:rsidP="000D7C66"/>
    <w:p w14:paraId="3EB312E1" w14:textId="4C76BAE4" w:rsidR="00B61F49" w:rsidRDefault="00B61F49" w:rsidP="000D7C66">
      <w:r>
        <w:t>4. How might large additions of freshwater from ice cap melt affect the ocean circulation?</w:t>
      </w:r>
    </w:p>
    <w:p w14:paraId="01ECAAD4" w14:textId="6F622D00" w:rsidR="0087728B" w:rsidRDefault="0087728B" w:rsidP="000D7C66"/>
    <w:p w14:paraId="0E148496" w14:textId="77777777" w:rsidR="0087728B" w:rsidRDefault="0087728B" w:rsidP="000D7C66"/>
    <w:p w14:paraId="3FF59FC4" w14:textId="77777777" w:rsidR="00B61F49" w:rsidRDefault="00B61F49" w:rsidP="000D7C66">
      <w:r>
        <w:t>5. Ocean circulation is measured using CTD readings – what is this?</w:t>
      </w:r>
      <w:r w:rsidR="004D13C3">
        <w:t xml:space="preserve"> </w:t>
      </w:r>
    </w:p>
    <w:p w14:paraId="6F4B6A51" w14:textId="77777777" w:rsidR="00B61F49" w:rsidRDefault="00B61F49" w:rsidP="000D7C66"/>
    <w:p w14:paraId="3B3AA315" w14:textId="77777777" w:rsidR="00B61F49" w:rsidRPr="000D7C66" w:rsidRDefault="00B61F49" w:rsidP="000D7C66"/>
    <w:sectPr w:rsidR="00B61F49" w:rsidRPr="000D7C66" w:rsidSect="000D7C66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974336" w14:textId="77777777" w:rsidR="00B70D01" w:rsidRDefault="00B70D01" w:rsidP="006B008C">
      <w:pPr>
        <w:spacing w:after="0" w:line="240" w:lineRule="auto"/>
      </w:pPr>
      <w:r>
        <w:separator/>
      </w:r>
    </w:p>
  </w:endnote>
  <w:endnote w:type="continuationSeparator" w:id="0">
    <w:p w14:paraId="21C658AE" w14:textId="77777777" w:rsidR="00B70D01" w:rsidRDefault="00B70D01" w:rsidP="006B00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3CD252" w14:textId="77777777" w:rsidR="00B70D01" w:rsidRDefault="00B70D01" w:rsidP="006B008C">
      <w:pPr>
        <w:spacing w:after="0" w:line="240" w:lineRule="auto"/>
      </w:pPr>
      <w:r>
        <w:separator/>
      </w:r>
    </w:p>
  </w:footnote>
  <w:footnote w:type="continuationSeparator" w:id="0">
    <w:p w14:paraId="5B77F6DF" w14:textId="77777777" w:rsidR="00B70D01" w:rsidRDefault="00B70D01" w:rsidP="006B00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455"/>
      <w:gridCol w:w="1345"/>
    </w:tblGrid>
    <w:tr w:rsidR="006B008C" w:rsidRPr="00F72ECA" w14:paraId="561C7E33" w14:textId="77777777" w:rsidTr="00F72ECA">
      <w:trPr>
        <w:trHeight w:val="288"/>
      </w:trPr>
      <w:tc>
        <w:tcPr>
          <w:tcW w:w="7765" w:type="dxa"/>
          <w:tcBorders>
            <w:top w:val="nil"/>
            <w:left w:val="nil"/>
            <w:bottom w:val="single" w:sz="18" w:space="0" w:color="808080"/>
            <w:right w:val="single" w:sz="18" w:space="0" w:color="808080"/>
          </w:tcBorders>
          <w:hideMark/>
        </w:tcPr>
        <w:p w14:paraId="58672D94" w14:textId="77777777" w:rsidR="006B008C" w:rsidRPr="00F72ECA" w:rsidRDefault="006B008C" w:rsidP="00F72ECA">
          <w:pPr>
            <w:tabs>
              <w:tab w:val="center" w:pos="4513"/>
              <w:tab w:val="right" w:pos="9026"/>
            </w:tabs>
            <w:jc w:val="right"/>
            <w:rPr>
              <w:rFonts w:eastAsia="Times New Roman" w:cstheme="minorHAnsi"/>
              <w:color w:val="000000"/>
              <w:sz w:val="40"/>
              <w:szCs w:val="40"/>
              <w:lang w:eastAsia="en-GB"/>
            </w:rPr>
          </w:pPr>
          <w:r w:rsidRPr="00F72ECA">
            <w:rPr>
              <w:rFonts w:eastAsia="Times New Roman" w:cstheme="minorHAnsi"/>
              <w:color w:val="000000"/>
              <w:sz w:val="40"/>
              <w:szCs w:val="40"/>
              <w:lang w:eastAsia="en-GB"/>
            </w:rPr>
            <w:t>IBDP ESS SL</w:t>
          </w:r>
        </w:p>
      </w:tc>
      <w:tc>
        <w:tcPr>
          <w:tcW w:w="1105" w:type="dxa"/>
          <w:tcBorders>
            <w:top w:val="nil"/>
            <w:left w:val="single" w:sz="18" w:space="0" w:color="808080"/>
            <w:bottom w:val="single" w:sz="18" w:space="0" w:color="808080"/>
            <w:right w:val="nil"/>
          </w:tcBorders>
          <w:hideMark/>
        </w:tcPr>
        <w:p w14:paraId="094C7B22" w14:textId="48D43480" w:rsidR="006B008C" w:rsidRPr="00F72ECA" w:rsidRDefault="006B008C" w:rsidP="00F72ECA">
          <w:pPr>
            <w:tabs>
              <w:tab w:val="center" w:pos="4513"/>
              <w:tab w:val="right" w:pos="9026"/>
            </w:tabs>
            <w:rPr>
              <w:rFonts w:eastAsia="Times New Roman" w:cstheme="minorHAnsi"/>
              <w:b/>
              <w:bCs/>
              <w:color w:val="4F81BD"/>
              <w:sz w:val="40"/>
              <w:szCs w:val="40"/>
              <w:lang w:eastAsia="en-GB"/>
            </w:rPr>
          </w:pPr>
          <w:r>
            <w:rPr>
              <w:rFonts w:eastAsia="Batang" w:cstheme="minorHAnsi"/>
              <w:color w:val="4F81BD"/>
              <w:sz w:val="40"/>
              <w:szCs w:val="40"/>
              <w:lang w:bidi="en-US"/>
            </w:rPr>
            <w:t>Lab</w:t>
          </w:r>
        </w:p>
      </w:tc>
    </w:tr>
  </w:tbl>
  <w:p w14:paraId="1E2242DF" w14:textId="77777777" w:rsidR="006B008C" w:rsidRDefault="006B00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D17F1B"/>
    <w:multiLevelType w:val="hybridMultilevel"/>
    <w:tmpl w:val="EF0E94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xMDYxNrQ0NTUxNTRU0lEKTi0uzszPAykwqgUAM9g8MywAAAA="/>
  </w:docVars>
  <w:rsids>
    <w:rsidRoot w:val="000D7C66"/>
    <w:rsid w:val="000D7C66"/>
    <w:rsid w:val="001F1670"/>
    <w:rsid w:val="0038178E"/>
    <w:rsid w:val="003B0C23"/>
    <w:rsid w:val="00455791"/>
    <w:rsid w:val="004D13C3"/>
    <w:rsid w:val="006B008C"/>
    <w:rsid w:val="0087728B"/>
    <w:rsid w:val="008C59A3"/>
    <w:rsid w:val="00A13AE8"/>
    <w:rsid w:val="00A60AB5"/>
    <w:rsid w:val="00B61F49"/>
    <w:rsid w:val="00B70D01"/>
    <w:rsid w:val="00BE21C6"/>
    <w:rsid w:val="00C2233E"/>
    <w:rsid w:val="00C41ABC"/>
    <w:rsid w:val="00DA46AB"/>
    <w:rsid w:val="00E54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C5EDD"/>
  <w15:docId w15:val="{4F3FC1D9-DDE3-47A7-A98D-EF063073F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817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61F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F4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B00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08C"/>
  </w:style>
  <w:style w:type="paragraph" w:styleId="Footer">
    <w:name w:val="footer"/>
    <w:basedOn w:val="Normal"/>
    <w:link w:val="FooterChar"/>
    <w:uiPriority w:val="99"/>
    <w:unhideWhenUsed/>
    <w:rsid w:val="006B00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08C"/>
  </w:style>
  <w:style w:type="paragraph" w:styleId="ListParagraph">
    <w:name w:val="List Paragraph"/>
    <w:basedOn w:val="Normal"/>
    <w:uiPriority w:val="34"/>
    <w:qFormat/>
    <w:rsid w:val="008772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0.emf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st</dc:creator>
  <cp:lastModifiedBy>Vici Mcknight</cp:lastModifiedBy>
  <cp:revision>5</cp:revision>
  <cp:lastPrinted>2018-05-11T03:57:00Z</cp:lastPrinted>
  <dcterms:created xsi:type="dcterms:W3CDTF">2018-05-11T04:02:00Z</dcterms:created>
  <dcterms:modified xsi:type="dcterms:W3CDTF">2019-09-24T06:10:00Z</dcterms:modified>
</cp:coreProperties>
</file>